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John A. Petrov</w:t>
      </w:r>
    </w:p>
    <w:p>
      <w:pPr>
        <w:pStyle w:val="BodyText"/>
      </w:pPr>
      <w:r>
        <w:t xml:space="preserve">24 Aviation Avenue, Moscow, Russia 123456</w:t>
      </w:r>
    </w:p>
    <w:p>
      <w:pPr>
        <w:pStyle w:val="BodyText"/>
      </w:pPr>
      <w:r>
        <w:t xml:space="preserve">Email: john.petrov@email.ru | Phone: +7 (926) 123-45-67</w:t>
      </w:r>
    </w:p>
    <w:p>
      <w:pPr>
        <w:pStyle w:val="BodyText"/>
      </w:pPr>
      <w:r>
        <w:t xml:space="preserve">HR Department</w:t>
      </w:r>
    </w:p>
    <w:p>
      <w:pPr>
        <w:pStyle w:val="BodyText"/>
      </w:pPr>
      <w:r>
        <w:t xml:space="preserve">Sukhoi Civil Aircraft Company</w:t>
      </w:r>
    </w:p>
    <w:p>
      <w:pPr>
        <w:pStyle w:val="BodyText"/>
      </w:pPr>
      <w:r>
        <w:t xml:space="preserve">Leninskaya Street, Building 10</w:t>
      </w:r>
    </w:p>
    <w:p>
      <w:pPr>
        <w:pStyle w:val="BodyText"/>
      </w:pPr>
      <w:r>
        <w:t xml:space="preserve">Saint Petersburg, Russia 192007</w:t>
      </w:r>
    </w:p>
    <w:p>
      <w:pPr>
        <w:pStyle w:val="BodyText"/>
      </w:pPr>
      <w:r>
        <w:t xml:space="preserve">October 26, 2023</w:t>
      </w:r>
    </w:p>
    <w:p>
      <w:pPr>
        <w:pStyle w:val="BodyText"/>
      </w:pPr>
      <w:r>
        <w:t xml:space="preserve">Application for Aerospace Engineer Internship Position</w:t>
      </w:r>
    </w:p>
    <w:p>
      <w:pPr>
        <w:pStyle w:val="BodyText"/>
      </w:pPr>
      <w:r>
        <w:t xml:space="preserve">Dear Hiring Manager,</w:t>
      </w:r>
    </w:p>
    <w:p>
      <w:pPr>
        <w:pStyle w:val="BodyText"/>
      </w:pPr>
      <w:r>
        <w:t xml:space="preserve">It is with profound enthusiasm that I submit my application for the Aerospace Engineer Internship position at Sukhoi Civil Aircraft Company in Saint Petersburg, Russia. As a final-year aerospace engineering student at the Peter the Great St. Petersburg Polytechnic University, I have long admired your organization's pioneering work in advancing Russian aviation technology and its strategic contributions to both national defense and commercial aerospace innovation. The prospect of contributing to cutting-edge projects within Saint Petersburg’s dynamic aerospace ecosystem represents the culmination of my academic journey and professional aspirations.</w:t>
      </w:r>
    </w:p>
    <w:p>
      <w:pPr>
        <w:pStyle w:val="BodyText"/>
      </w:pPr>
      <w:r>
        <w:t xml:space="preserve">My academic foundation has been meticulously structured around core aerospace disciplines essential for modern aircraft development. I have completed advanced coursework in Computational Fluid Dynamics (CFD), Structural Mechanics, Avionics Systems Integration, and Composite Materials Engineering—all directly applicable to your company’s focus on next-generation civil aircraft like the SSJ New regional jet. In my capstone project titled "Optimization of Winglet Designs for Fuel Efficiency," I employed ANSYS Fluent and CATIA V6 to simulate aerodynamic performance under varying atmospheric conditions, achieving a 7.2% reduction in drag coefficients compared to baseline models. This project not only reinforced my technical proficiency but also highlighted the critical importance of precision engineering in sustainable aviation—principles that resonate deeply with Sukhoi's commitment to eco-friendly aircraft development.</w:t>
      </w:r>
    </w:p>
    <w:p>
      <w:pPr>
        <w:pStyle w:val="BodyText"/>
      </w:pPr>
      <w:r>
        <w:t xml:space="preserve">Beyond theoretical knowledge, I have actively sought hands-on experience aligned with Russia’s aerospace priorities. During a summer internship at NPP Mashinostroyeniya in Samara, I assisted in testing composite wing components for the MiG-35 fighter jet, gaining firsthand insight into quality assurance protocols and materials fatigue analysis. This experience solidified my understanding of how theoretical principles translate into real-world manufacturing challenges—a perspective I am eager to bring to your Saint Petersburg facility. Moreover, as an active member of the St. Petersburg Student Aerospace Association, I organized workshops on Russia’s emerging space sector initiatives (including the Soyuz-2 rocket program), fostering collaboration between academia and industry leaders across Northern Europe.</w:t>
      </w:r>
    </w:p>
    <w:p>
      <w:pPr>
        <w:pStyle w:val="BodyText"/>
      </w:pPr>
      <w:r>
        <w:t xml:space="preserve">What excites me most about pursuing this internship in Saint Petersburg is the city's unparalleled position as Russia’s aerospace heartland. With its legacy of aviation innovation dating back to the Tsarist era—home to pioneers like Igor Sikorsky and Sergei Korolev—Saint Petersburg continues to drive national technological sovereignty through institutions like the Central Aerohydrodynamic Institute (TsAGI) and United Aircraft Corporation (UAC). Your company’s location in this historic hub offers an ideal environment for learning, as I would have direct access to industry experts, state-of-the-art wind tunnels at TsAGI’s Saint Petersburg branch, and collaborative projects with leading Russian universities. This proximity to the epicenter of Russia’s aerospace ecosystem aligns perfectly with my goal to contribute meaningfully to the country's vision of becoming a global leader in sustainable aviation technology.</w:t>
      </w:r>
    </w:p>
    <w:p>
      <w:pPr>
        <w:pStyle w:val="BodyText"/>
      </w:pPr>
      <w:r>
        <w:t xml:space="preserve">I am particularly drawn to Sukhoi Civil Aircraft Company’s commitment to developing aircraft that balance performance with environmental responsibility—values I share deeply. Your ongoing work on hydrogen-powered propulsion systems for regional jets mirrors my academic research on alternative fuel integration, which I documented in a paper published by the Russian Academy of Sciences’ Journal of Aerospace Engineering. As an intern, I am eager to support your engineering teams in analyzing thermal management systems for next-generation aircraft, applying my expertise in MATLAB-based thermodynamic modeling and data analytics. Furthermore, I possess fluency in Russian (native) and English (C1 proficiency), enabling seamless collaboration with international partners—a critical asset for Sukhoi’s global supply chain operations.</w:t>
      </w:r>
    </w:p>
    <w:p>
      <w:pPr>
        <w:pStyle w:val="BodyText"/>
      </w:pPr>
      <w:r>
        <w:t xml:space="preserve">My motivation extends beyond technical growth; I view this internship as a strategic step toward building long-term career impact within Russia’s aerospace industry. Saint Petersburg represents more than a location—it embodies the spirit of Russian engineering excellence that has propelled the nation to prominence in global aviation. Having grown up near Leningrad during the Soviet space program’s zenith, I witnessed firsthand how collective innovation transforms national aspirations into technological reality. I am determined to honor this legacy by contributing my skills to your team while learning from industry veterans who shaped Russia’s aerospace achievements.</w:t>
      </w:r>
    </w:p>
    <w:p>
      <w:pPr>
        <w:pStyle w:val="BodyText"/>
      </w:pPr>
      <w:r>
        <w:t xml:space="preserve">I have attached my resume and academic transcripts for your review. My technical portfolio, including CAD models of optimized aircraft components and CFD simulation reports, is available upon request. I would welcome the opportunity to discuss how my proactive approach to problem-solving and dedication to aerospace excellence can benefit Sukhoi Civil Aircraft Company’s mission in Saint Petersburg. Thank you for considering my application; I am available for an interview at your earliest convenience and can be reached at +7 (926) 123-45-67 or john.petrov@email.ru.</w:t>
      </w:r>
    </w:p>
    <w:p>
      <w:pPr>
        <w:pStyle w:val="BodyText"/>
      </w:pPr>
      <w:r>
        <w:t xml:space="preserve">Sincerely,</w:t>
      </w:r>
    </w:p>
    <w:p>
      <w:pPr>
        <w:pStyle w:val="BodyText"/>
      </w:pPr>
      <w:r>
        <w:br/>
      </w:r>
      <w:r>
        <w:br/>
      </w:r>
    </w:p>
    <w:p>
      <w:pPr>
        <w:pStyle w:val="BodyText"/>
      </w:pPr>
      <w:r>
        <w:t xml:space="preserve">John A. Petrov</w:t>
      </w:r>
    </w:p>
    <w:p>
      <w:pPr>
        <w:pStyle w:val="BodyText"/>
      </w:pPr>
      <w:r>
        <w:t xml:space="preserve">Aerospace Engineering Student, Peter the Great St. Petersburg Polytechnic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 Saint Petersburg</dc:title>
  <dc:creator/>
  <dc:language>en</dc:language>
  <cp:keywords/>
  <dcterms:created xsi:type="dcterms:W3CDTF">2026-07-21T14:40:45Z</dcterms:created>
  <dcterms:modified xsi:type="dcterms:W3CDTF">2026-07-21T14:40:45Z</dcterms:modified>
</cp:coreProperties>
</file>

<file path=docProps/custom.xml><?xml version="1.0" encoding="utf-8"?>
<Properties xmlns="http://schemas.openxmlformats.org/officeDocument/2006/custom-properties" xmlns:vt="http://schemas.openxmlformats.org/officeDocument/2006/docPropsVTypes"/>
</file>